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FE2000" w14:textId="37CA4920"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24399697" w:rsidR="00B1638F" w:rsidRDefault="00B1638F" w:rsidP="00B1638F">
      <w:pPr>
        <w:pStyle w:val="a9"/>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2"/>
        <w:t>*</w:t>
      </w:r>
    </w:p>
    <w:p w14:paraId="158C6B79" w14:textId="71C07BE6" w:rsidR="00B1638F" w:rsidRPr="00E02C38"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Pr="00EE4FEB"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58050A">
      <w:pPr>
        <w:pStyle w:val="Authors"/>
        <w:rPr>
          <w:rStyle w:val="AuthorsChar"/>
        </w:rPr>
      </w:pPr>
      <w:r w:rsidRPr="00AD2B71">
        <w:rPr>
          <w:rStyle w:val="AuthorsChar"/>
        </w:rPr>
        <w:t>THIRD AUTHOR'S NAME, INITIALS, AND LAST NAM</w:t>
      </w:r>
      <w:bookmarkStart w:id="0" w:name="_GoBack"/>
      <w:bookmarkEnd w:id="0"/>
      <w:r w:rsidRPr="00AD2B71">
        <w:rPr>
          <w:rStyle w:val="AuthorsChar"/>
        </w:rPr>
        <w:t>E</w:t>
      </w:r>
    </w:p>
    <w:p w14:paraId="741E08B4" w14:textId="4E47DE6E" w:rsidR="00B1638F" w:rsidRPr="00EE4FEB"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1A8DC3E0" w14:textId="77777777" w:rsidR="00C050A4" w:rsidRPr="00545C0D" w:rsidRDefault="00C050A4" w:rsidP="00C050A4">
      <w:pPr>
        <w:pStyle w:val="Paper-Title"/>
        <w:jc w:val="left"/>
        <w:rPr>
          <w:sz w:val="18"/>
          <w:szCs w:val="18"/>
          <w:lang w:eastAsia="zh-CN"/>
        </w:rPr>
      </w:pPr>
    </w:p>
    <w:p w14:paraId="42A049C3" w14:textId="77777777" w:rsidR="00C050A4" w:rsidRDefault="00C050A4" w:rsidP="00C050A4">
      <w:pPr>
        <w:pStyle w:val="Paper-Title"/>
        <w:jc w:val="left"/>
        <w:rPr>
          <w:lang w:eastAsia="zh-CN"/>
        </w:rPr>
      </w:pPr>
      <w:r w:rsidRPr="006A35B6">
        <w:rPr>
          <w:rFonts w:hint="eastAsia"/>
        </w:rPr>
        <w:t>Authors</w:t>
      </w:r>
      <w:r w:rsidRPr="006A35B6">
        <w:t>’</w:t>
      </w:r>
      <w:r>
        <w:rPr>
          <w:rFonts w:hint="eastAsia"/>
        </w:rPr>
        <w:t xml:space="preserve"> </w:t>
      </w:r>
      <w:r>
        <w:rPr>
          <w:rFonts w:hint="eastAsia"/>
          <w:lang w:eastAsia="zh-CN"/>
        </w:rPr>
        <w:t>B</w:t>
      </w:r>
      <w:r w:rsidRPr="006A35B6">
        <w:rPr>
          <w:rFonts w:hint="eastAsia"/>
        </w:rPr>
        <w:t>ackground</w:t>
      </w:r>
    </w:p>
    <w:p w14:paraId="4BA034CD" w14:textId="1A3A95E2" w:rsidR="00C050A4" w:rsidRDefault="00C050A4" w:rsidP="00C050A4">
      <w:pPr>
        <w:pStyle w:val="Paper-Title"/>
        <w:jc w:val="left"/>
        <w:rPr>
          <w:lang w:eastAsia="zh-CN"/>
        </w:rPr>
      </w:pPr>
      <w:r w:rsidRPr="00C050A4">
        <w:rPr>
          <w:rFonts w:hint="eastAsia"/>
          <w:b w:val="0"/>
          <w:sz w:val="21"/>
          <w:szCs w:val="21"/>
          <w:lang w:eastAsia="zh-CN"/>
        </w:rPr>
        <w:t>(</w:t>
      </w:r>
      <w:r w:rsidRPr="00C050A4">
        <w:rPr>
          <w:b w:val="0"/>
          <w:sz w:val="21"/>
          <w:szCs w:val="21"/>
          <w:lang w:eastAsia="zh-CN"/>
        </w:rPr>
        <w:t>Please fill in the information of all authors.</w:t>
      </w:r>
      <w:r w:rsidRPr="00C050A4">
        <w:rPr>
          <w:rFonts w:hint="eastAsia"/>
          <w:b w:val="0"/>
          <w:sz w:val="21"/>
          <w:szCs w:val="21"/>
          <w:lang w:eastAsia="zh-CN"/>
        </w:rPr>
        <w:t>)</w:t>
      </w:r>
    </w:p>
    <w:tbl>
      <w:tblPr>
        <w:tblW w:w="0" w:type="auto"/>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Look w:val="04A0" w:firstRow="1" w:lastRow="0" w:firstColumn="1" w:lastColumn="0" w:noHBand="0" w:noVBand="1"/>
      </w:tblPr>
      <w:tblGrid>
        <w:gridCol w:w="1452"/>
        <w:gridCol w:w="1208"/>
        <w:gridCol w:w="2636"/>
        <w:gridCol w:w="1764"/>
        <w:gridCol w:w="1916"/>
      </w:tblGrid>
      <w:tr w:rsidR="00C050A4" w:rsidRPr="0067500A" w14:paraId="6F56D3F7" w14:textId="77777777" w:rsidTr="003A2F0E">
        <w:trPr>
          <w:trHeight w:val="419"/>
        </w:trPr>
        <w:tc>
          <w:tcPr>
            <w:tcW w:w="1452" w:type="dxa"/>
            <w:tcBorders>
              <w:top w:val="single" w:sz="8" w:space="0" w:color="4BACC6"/>
              <w:left w:val="single" w:sz="8" w:space="0" w:color="4BACC6"/>
              <w:bottom w:val="single" w:sz="18" w:space="0" w:color="4BACC6"/>
              <w:right w:val="single" w:sz="8" w:space="0" w:color="4BACC6"/>
            </w:tcBorders>
            <w:shd w:val="clear" w:color="auto" w:fill="0070C0"/>
            <w:vAlign w:val="center"/>
          </w:tcPr>
          <w:p w14:paraId="5C1680CD" w14:textId="4CD08BFF" w:rsidR="00C050A4" w:rsidRPr="003A2F0E" w:rsidRDefault="00C050A4" w:rsidP="00621068">
            <w:pPr>
              <w:pStyle w:val="Paper-Title"/>
              <w:jc w:val="both"/>
              <w:rPr>
                <w:rFonts w:ascii="Times New Roman" w:hAnsi="Times New Roman"/>
                <w:b w:val="0"/>
                <w:bCs/>
                <w:color w:val="FFFFFF"/>
                <w:sz w:val="21"/>
                <w:szCs w:val="21"/>
                <w:lang w:eastAsia="zh-CN"/>
              </w:rPr>
            </w:pPr>
            <w:r w:rsidRPr="003A2F0E">
              <w:rPr>
                <w:rFonts w:ascii="Times New Roman" w:hAnsi="Times New Roman"/>
                <w:bCs/>
                <w:color w:val="FFFFFF"/>
                <w:sz w:val="21"/>
                <w:szCs w:val="21"/>
                <w:lang w:eastAsia="zh-CN"/>
              </w:rPr>
              <w:t xml:space="preserve"> Name</w:t>
            </w:r>
          </w:p>
        </w:tc>
        <w:tc>
          <w:tcPr>
            <w:tcW w:w="1208" w:type="dxa"/>
            <w:tcBorders>
              <w:top w:val="single" w:sz="8" w:space="0" w:color="4BACC6"/>
              <w:left w:val="single" w:sz="8" w:space="0" w:color="4BACC6"/>
              <w:bottom w:val="single" w:sz="18" w:space="0" w:color="4BACC6"/>
              <w:right w:val="single" w:sz="8" w:space="0" w:color="4BACC6"/>
            </w:tcBorders>
            <w:shd w:val="clear" w:color="auto" w:fill="0070C0"/>
            <w:vAlign w:val="center"/>
          </w:tcPr>
          <w:p w14:paraId="66581AA0" w14:textId="779795D7" w:rsidR="00C050A4" w:rsidRPr="003A2F0E" w:rsidRDefault="00C050A4" w:rsidP="00621068">
            <w:pPr>
              <w:pStyle w:val="Paper-Title"/>
              <w:jc w:val="both"/>
              <w:rPr>
                <w:rFonts w:ascii="Times New Roman" w:hAnsi="Times New Roman"/>
                <w:b w:val="0"/>
                <w:bCs/>
                <w:color w:val="FFFFFF"/>
                <w:sz w:val="21"/>
                <w:szCs w:val="21"/>
                <w:lang w:eastAsia="zh-CN"/>
              </w:rPr>
            </w:pPr>
            <w:r w:rsidRPr="003A2F0E">
              <w:rPr>
                <w:rFonts w:ascii="Times New Roman" w:hAnsi="Times New Roman" w:hint="eastAsia"/>
                <w:b w:val="0"/>
                <w:bCs/>
                <w:color w:val="FFFFFF"/>
                <w:sz w:val="21"/>
                <w:szCs w:val="21"/>
                <w:lang w:eastAsia="zh-CN"/>
              </w:rPr>
              <w:t>Email</w:t>
            </w:r>
          </w:p>
        </w:tc>
        <w:tc>
          <w:tcPr>
            <w:tcW w:w="2636" w:type="dxa"/>
            <w:tcBorders>
              <w:top w:val="single" w:sz="8" w:space="0" w:color="4BACC6"/>
              <w:left w:val="single" w:sz="8" w:space="0" w:color="4BACC6"/>
              <w:bottom w:val="single" w:sz="18" w:space="0" w:color="4BACC6"/>
              <w:right w:val="single" w:sz="8" w:space="0" w:color="4BACC6"/>
            </w:tcBorders>
            <w:shd w:val="clear" w:color="auto" w:fill="0070C0"/>
          </w:tcPr>
          <w:p w14:paraId="5D026A61" w14:textId="77777777" w:rsidR="00C050A4" w:rsidRPr="003A2F0E" w:rsidRDefault="00C050A4" w:rsidP="00621068">
            <w:pPr>
              <w:pStyle w:val="Paper-Title"/>
              <w:jc w:val="left"/>
              <w:rPr>
                <w:rFonts w:ascii="Times New Roman" w:hAnsi="Times New Roman"/>
                <w:b w:val="0"/>
                <w:bCs/>
                <w:color w:val="FFFFFF"/>
                <w:sz w:val="21"/>
                <w:szCs w:val="21"/>
                <w:lang w:eastAsia="zh-CN"/>
              </w:rPr>
            </w:pPr>
            <w:r w:rsidRPr="003A2F0E">
              <w:rPr>
                <w:rFonts w:ascii="Times New Roman" w:hAnsi="Times New Roman" w:hint="eastAsia"/>
                <w:b w:val="0"/>
                <w:bCs/>
                <w:color w:val="FFFFFF"/>
                <w:sz w:val="21"/>
                <w:szCs w:val="21"/>
                <w:lang w:eastAsia="zh-CN"/>
              </w:rPr>
              <w:t xml:space="preserve">Position </w:t>
            </w:r>
            <w:r w:rsidRPr="003A2F0E">
              <w:rPr>
                <w:rFonts w:ascii="Times New Roman" w:hAnsi="Times New Roman"/>
                <w:b w:val="0"/>
                <w:bCs/>
                <w:color w:val="FFFFFF"/>
                <w:sz w:val="21"/>
                <w:szCs w:val="21"/>
                <w:lang w:eastAsia="zh-CN"/>
              </w:rPr>
              <w:br/>
            </w:r>
            <w:r w:rsidRPr="003A2F0E">
              <w:rPr>
                <w:rFonts w:ascii="Times New Roman" w:hAnsi="Times New Roman" w:hint="eastAsia"/>
                <w:b w:val="0"/>
                <w:bCs/>
                <w:color w:val="FFFFFF"/>
                <w:sz w:val="21"/>
                <w:szCs w:val="21"/>
                <w:lang w:eastAsia="zh-CN"/>
              </w:rPr>
              <w:t>(</w:t>
            </w:r>
            <w:proofErr w:type="gramStart"/>
            <w:r w:rsidRPr="003A2F0E">
              <w:rPr>
                <w:rFonts w:ascii="Times New Roman" w:hAnsi="Times New Roman" w:hint="eastAsia"/>
                <w:b w:val="0"/>
                <w:bCs/>
                <w:color w:val="FFFFFF"/>
                <w:sz w:val="21"/>
                <w:szCs w:val="21"/>
                <w:lang w:eastAsia="zh-CN"/>
              </w:rPr>
              <w:t>Prof ,</w:t>
            </w:r>
            <w:proofErr w:type="gramEnd"/>
            <w:r w:rsidRPr="003A2F0E">
              <w:rPr>
                <w:rFonts w:ascii="Times New Roman" w:hAnsi="Times New Roman" w:hint="eastAsia"/>
                <w:b w:val="0"/>
                <w:bCs/>
                <w:color w:val="FFFFFF"/>
                <w:sz w:val="21"/>
                <w:szCs w:val="21"/>
                <w:lang w:eastAsia="zh-CN"/>
              </w:rPr>
              <w:t xml:space="preserve"> Assoc. Prof. etc.)</w:t>
            </w:r>
          </w:p>
        </w:tc>
        <w:tc>
          <w:tcPr>
            <w:tcW w:w="1764" w:type="dxa"/>
            <w:tcBorders>
              <w:top w:val="single" w:sz="8" w:space="0" w:color="4BACC6"/>
              <w:left w:val="single" w:sz="8" w:space="0" w:color="4BACC6"/>
              <w:bottom w:val="single" w:sz="18" w:space="0" w:color="4BACC6"/>
              <w:right w:val="single" w:sz="8" w:space="0" w:color="4BACC6"/>
            </w:tcBorders>
            <w:shd w:val="clear" w:color="auto" w:fill="0070C0"/>
            <w:vAlign w:val="center"/>
          </w:tcPr>
          <w:p w14:paraId="40B7E78D" w14:textId="0D5C6201" w:rsidR="00C050A4" w:rsidRPr="003A2F0E" w:rsidRDefault="00C050A4" w:rsidP="00621068">
            <w:pPr>
              <w:pStyle w:val="Paper-Title"/>
              <w:jc w:val="left"/>
              <w:rPr>
                <w:rFonts w:ascii="Times New Roman" w:hAnsi="Times New Roman"/>
                <w:b w:val="0"/>
                <w:bCs/>
                <w:color w:val="FFFFFF"/>
                <w:sz w:val="21"/>
                <w:szCs w:val="21"/>
                <w:lang w:eastAsia="zh-CN"/>
              </w:rPr>
            </w:pPr>
            <w:r w:rsidRPr="003A2F0E">
              <w:rPr>
                <w:rFonts w:ascii="Times New Roman" w:hAnsi="Times New Roman"/>
                <w:bCs/>
                <w:color w:val="FFFFFF"/>
                <w:sz w:val="21"/>
                <w:szCs w:val="21"/>
                <w:lang w:eastAsia="zh-CN"/>
              </w:rPr>
              <w:t>Research Field</w:t>
            </w:r>
          </w:p>
        </w:tc>
        <w:tc>
          <w:tcPr>
            <w:tcW w:w="1916" w:type="dxa"/>
            <w:tcBorders>
              <w:top w:val="single" w:sz="8" w:space="0" w:color="4BACC6"/>
              <w:left w:val="single" w:sz="8" w:space="0" w:color="4BACC6"/>
              <w:bottom w:val="single" w:sz="18" w:space="0" w:color="4BACC6"/>
              <w:right w:val="single" w:sz="8" w:space="0" w:color="4BACC6"/>
            </w:tcBorders>
            <w:shd w:val="clear" w:color="auto" w:fill="0070C0"/>
            <w:vAlign w:val="center"/>
          </w:tcPr>
          <w:p w14:paraId="6A3ADDAB" w14:textId="52D57D4E" w:rsidR="00C050A4" w:rsidRPr="003A2F0E" w:rsidRDefault="003A2F0E" w:rsidP="00621068">
            <w:pPr>
              <w:pStyle w:val="Paper-Title"/>
              <w:jc w:val="left"/>
              <w:rPr>
                <w:rFonts w:ascii="Times New Roman" w:hAnsi="Times New Roman"/>
                <w:b w:val="0"/>
                <w:bCs/>
                <w:color w:val="FFFFFF"/>
                <w:sz w:val="21"/>
                <w:szCs w:val="21"/>
                <w:lang w:eastAsia="zh-CN"/>
              </w:rPr>
            </w:pPr>
            <w:r>
              <w:rPr>
                <w:rFonts w:ascii="Times New Roman" w:hAnsi="Times New Roman" w:hint="eastAsia"/>
                <w:b w:val="0"/>
                <w:bCs/>
                <w:color w:val="FFFFFF"/>
                <w:sz w:val="21"/>
                <w:szCs w:val="21"/>
                <w:lang w:eastAsia="zh-CN"/>
              </w:rPr>
              <w:t>Personal Website</w:t>
            </w:r>
          </w:p>
        </w:tc>
      </w:tr>
      <w:tr w:rsidR="00C050A4" w:rsidRPr="0067500A" w14:paraId="21B7B427" w14:textId="77777777" w:rsidTr="003A2F0E">
        <w:tc>
          <w:tcPr>
            <w:tcW w:w="1452" w:type="dxa"/>
            <w:tcBorders>
              <w:top w:val="single" w:sz="8" w:space="0" w:color="4BACC6"/>
              <w:left w:val="single" w:sz="8" w:space="0" w:color="4BACC6"/>
              <w:bottom w:val="single" w:sz="8" w:space="0" w:color="4BACC6"/>
              <w:right w:val="single" w:sz="8" w:space="0" w:color="4BACC6"/>
            </w:tcBorders>
            <w:shd w:val="clear" w:color="auto" w:fill="DAEEF3"/>
            <w:vAlign w:val="center"/>
          </w:tcPr>
          <w:p w14:paraId="01258569" w14:textId="77777777" w:rsidR="00C050A4" w:rsidRPr="0067500A" w:rsidRDefault="00C050A4" w:rsidP="00621068">
            <w:pPr>
              <w:pStyle w:val="Paper-Title"/>
              <w:jc w:val="both"/>
              <w:rPr>
                <w:b w:val="0"/>
                <w:bCs/>
                <w:sz w:val="28"/>
                <w:szCs w:val="28"/>
                <w:lang w:eastAsia="zh-CN"/>
              </w:rPr>
            </w:pPr>
          </w:p>
        </w:tc>
        <w:tc>
          <w:tcPr>
            <w:tcW w:w="1208" w:type="dxa"/>
            <w:tcBorders>
              <w:top w:val="single" w:sz="8" w:space="0" w:color="4BACC6"/>
              <w:left w:val="single" w:sz="8" w:space="0" w:color="4BACC6"/>
              <w:bottom w:val="single" w:sz="8" w:space="0" w:color="4BACC6"/>
              <w:right w:val="single" w:sz="8" w:space="0" w:color="4BACC6"/>
            </w:tcBorders>
            <w:shd w:val="clear" w:color="auto" w:fill="auto"/>
            <w:vAlign w:val="center"/>
          </w:tcPr>
          <w:p w14:paraId="177BB84E" w14:textId="77777777" w:rsidR="00C050A4" w:rsidRPr="00C050A4" w:rsidRDefault="00C050A4" w:rsidP="00621068">
            <w:pPr>
              <w:pStyle w:val="Paper-Title"/>
              <w:jc w:val="both"/>
              <w:rPr>
                <w:sz w:val="28"/>
                <w:szCs w:val="28"/>
                <w:lang w:eastAsia="zh-CN"/>
              </w:rPr>
            </w:pPr>
          </w:p>
        </w:tc>
        <w:tc>
          <w:tcPr>
            <w:tcW w:w="2636" w:type="dxa"/>
            <w:tcBorders>
              <w:top w:val="single" w:sz="8" w:space="0" w:color="4BACC6"/>
              <w:left w:val="single" w:sz="8" w:space="0" w:color="4BACC6"/>
              <w:bottom w:val="single" w:sz="8" w:space="0" w:color="4BACC6"/>
              <w:right w:val="single" w:sz="8" w:space="0" w:color="4BACC6"/>
            </w:tcBorders>
            <w:shd w:val="clear" w:color="auto" w:fill="auto"/>
          </w:tcPr>
          <w:p w14:paraId="005A53CB" w14:textId="77777777" w:rsidR="00C050A4" w:rsidRPr="00C050A4" w:rsidRDefault="00C050A4" w:rsidP="00621068">
            <w:pPr>
              <w:pStyle w:val="Paper-Title"/>
              <w:jc w:val="both"/>
              <w:rPr>
                <w:sz w:val="28"/>
                <w:szCs w:val="28"/>
                <w:lang w:eastAsia="zh-CN"/>
              </w:rPr>
            </w:pPr>
          </w:p>
        </w:tc>
        <w:tc>
          <w:tcPr>
            <w:tcW w:w="1764" w:type="dxa"/>
            <w:tcBorders>
              <w:top w:val="single" w:sz="8" w:space="0" w:color="4BACC6"/>
              <w:left w:val="single" w:sz="8" w:space="0" w:color="4BACC6"/>
              <w:bottom w:val="single" w:sz="8" w:space="0" w:color="4BACC6"/>
              <w:right w:val="single" w:sz="8" w:space="0" w:color="4BACC6"/>
            </w:tcBorders>
            <w:shd w:val="clear" w:color="auto" w:fill="auto"/>
            <w:vAlign w:val="center"/>
          </w:tcPr>
          <w:p w14:paraId="244D4E5B" w14:textId="77777777" w:rsidR="00C050A4" w:rsidRPr="00C050A4" w:rsidRDefault="00C050A4" w:rsidP="00621068">
            <w:pPr>
              <w:pStyle w:val="Paper-Title"/>
              <w:jc w:val="both"/>
              <w:rPr>
                <w:sz w:val="28"/>
                <w:szCs w:val="28"/>
                <w:lang w:eastAsia="zh-CN"/>
              </w:rPr>
            </w:pPr>
          </w:p>
        </w:tc>
        <w:tc>
          <w:tcPr>
            <w:tcW w:w="1916" w:type="dxa"/>
            <w:tcBorders>
              <w:top w:val="single" w:sz="8" w:space="0" w:color="4BACC6"/>
              <w:left w:val="single" w:sz="8" w:space="0" w:color="4BACC6"/>
              <w:bottom w:val="single" w:sz="8" w:space="0" w:color="4BACC6"/>
              <w:right w:val="single" w:sz="8" w:space="0" w:color="4BACC6"/>
            </w:tcBorders>
            <w:shd w:val="clear" w:color="auto" w:fill="auto"/>
            <w:vAlign w:val="center"/>
          </w:tcPr>
          <w:p w14:paraId="44C3AC59" w14:textId="77777777" w:rsidR="00C050A4" w:rsidRPr="00C050A4" w:rsidRDefault="00C050A4" w:rsidP="00621068">
            <w:pPr>
              <w:pStyle w:val="Paper-Title"/>
              <w:jc w:val="both"/>
              <w:rPr>
                <w:sz w:val="28"/>
                <w:szCs w:val="28"/>
                <w:lang w:eastAsia="zh-CN"/>
              </w:rPr>
            </w:pPr>
          </w:p>
        </w:tc>
      </w:tr>
      <w:tr w:rsidR="00C050A4" w:rsidRPr="0067500A" w14:paraId="43CE1644" w14:textId="77777777" w:rsidTr="003A2F0E">
        <w:tc>
          <w:tcPr>
            <w:tcW w:w="1452" w:type="dxa"/>
            <w:tcBorders>
              <w:top w:val="single" w:sz="8" w:space="0" w:color="4BACC6"/>
              <w:left w:val="single" w:sz="8" w:space="0" w:color="4BACC6"/>
              <w:bottom w:val="single" w:sz="8" w:space="0" w:color="4BACC6"/>
              <w:right w:val="single" w:sz="8" w:space="0" w:color="4BACC6"/>
            </w:tcBorders>
            <w:shd w:val="clear" w:color="auto" w:fill="DAEEF3"/>
            <w:vAlign w:val="center"/>
          </w:tcPr>
          <w:p w14:paraId="1FC0927A" w14:textId="77777777" w:rsidR="00C050A4" w:rsidRPr="0067500A" w:rsidRDefault="00C050A4" w:rsidP="00621068">
            <w:pPr>
              <w:pStyle w:val="Paper-Title"/>
              <w:jc w:val="both"/>
              <w:rPr>
                <w:b w:val="0"/>
                <w:bCs/>
                <w:sz w:val="28"/>
                <w:szCs w:val="28"/>
                <w:lang w:eastAsia="zh-CN"/>
              </w:rPr>
            </w:pPr>
          </w:p>
        </w:tc>
        <w:tc>
          <w:tcPr>
            <w:tcW w:w="1208" w:type="dxa"/>
            <w:tcBorders>
              <w:top w:val="single" w:sz="8" w:space="0" w:color="4BACC6"/>
              <w:left w:val="single" w:sz="8" w:space="0" w:color="4BACC6"/>
              <w:bottom w:val="single" w:sz="8" w:space="0" w:color="4BACC6"/>
              <w:right w:val="single" w:sz="8" w:space="0" w:color="4BACC6"/>
            </w:tcBorders>
            <w:shd w:val="clear" w:color="auto" w:fill="auto"/>
            <w:vAlign w:val="center"/>
          </w:tcPr>
          <w:p w14:paraId="39C008A5" w14:textId="77777777" w:rsidR="00C050A4" w:rsidRPr="00C050A4" w:rsidRDefault="00C050A4" w:rsidP="00621068">
            <w:pPr>
              <w:pStyle w:val="Paper-Title"/>
              <w:jc w:val="both"/>
              <w:rPr>
                <w:sz w:val="28"/>
                <w:szCs w:val="28"/>
                <w:lang w:eastAsia="zh-CN"/>
              </w:rPr>
            </w:pPr>
          </w:p>
        </w:tc>
        <w:tc>
          <w:tcPr>
            <w:tcW w:w="2636" w:type="dxa"/>
            <w:tcBorders>
              <w:top w:val="single" w:sz="8" w:space="0" w:color="4BACC6"/>
              <w:left w:val="single" w:sz="8" w:space="0" w:color="4BACC6"/>
              <w:bottom w:val="single" w:sz="8" w:space="0" w:color="4BACC6"/>
              <w:right w:val="single" w:sz="8" w:space="0" w:color="4BACC6"/>
            </w:tcBorders>
            <w:shd w:val="clear" w:color="auto" w:fill="auto"/>
          </w:tcPr>
          <w:p w14:paraId="17186FDF" w14:textId="77777777" w:rsidR="00C050A4" w:rsidRPr="00C050A4" w:rsidRDefault="00C050A4" w:rsidP="00621068">
            <w:pPr>
              <w:pStyle w:val="Paper-Title"/>
              <w:jc w:val="both"/>
              <w:rPr>
                <w:sz w:val="28"/>
                <w:szCs w:val="28"/>
                <w:lang w:eastAsia="zh-CN"/>
              </w:rPr>
            </w:pPr>
          </w:p>
        </w:tc>
        <w:tc>
          <w:tcPr>
            <w:tcW w:w="1764" w:type="dxa"/>
            <w:tcBorders>
              <w:top w:val="single" w:sz="8" w:space="0" w:color="4BACC6"/>
              <w:left w:val="single" w:sz="8" w:space="0" w:color="4BACC6"/>
              <w:bottom w:val="single" w:sz="8" w:space="0" w:color="4BACC6"/>
              <w:right w:val="single" w:sz="8" w:space="0" w:color="4BACC6"/>
            </w:tcBorders>
            <w:shd w:val="clear" w:color="auto" w:fill="auto"/>
            <w:vAlign w:val="center"/>
          </w:tcPr>
          <w:p w14:paraId="1F886DE5" w14:textId="77777777" w:rsidR="00C050A4" w:rsidRPr="00C050A4" w:rsidRDefault="00C050A4" w:rsidP="00621068">
            <w:pPr>
              <w:pStyle w:val="Paper-Title"/>
              <w:jc w:val="both"/>
              <w:rPr>
                <w:sz w:val="28"/>
                <w:szCs w:val="28"/>
                <w:lang w:eastAsia="zh-CN"/>
              </w:rPr>
            </w:pPr>
          </w:p>
        </w:tc>
        <w:tc>
          <w:tcPr>
            <w:tcW w:w="1916" w:type="dxa"/>
            <w:tcBorders>
              <w:top w:val="single" w:sz="8" w:space="0" w:color="4BACC6"/>
              <w:left w:val="single" w:sz="8" w:space="0" w:color="4BACC6"/>
              <w:bottom w:val="single" w:sz="8" w:space="0" w:color="4BACC6"/>
              <w:right w:val="single" w:sz="8" w:space="0" w:color="4BACC6"/>
            </w:tcBorders>
            <w:shd w:val="clear" w:color="auto" w:fill="auto"/>
            <w:vAlign w:val="center"/>
          </w:tcPr>
          <w:p w14:paraId="4FECA04A" w14:textId="77777777" w:rsidR="00C050A4" w:rsidRPr="00C050A4" w:rsidRDefault="00C050A4" w:rsidP="00621068">
            <w:pPr>
              <w:pStyle w:val="Paper-Title"/>
              <w:jc w:val="both"/>
              <w:rPr>
                <w:sz w:val="28"/>
                <w:szCs w:val="28"/>
                <w:lang w:eastAsia="zh-CN"/>
              </w:rPr>
            </w:pPr>
          </w:p>
        </w:tc>
      </w:tr>
      <w:tr w:rsidR="00C050A4" w:rsidRPr="0067500A" w14:paraId="65236AA4" w14:textId="77777777" w:rsidTr="003A2F0E">
        <w:tc>
          <w:tcPr>
            <w:tcW w:w="1452" w:type="dxa"/>
            <w:tcBorders>
              <w:top w:val="single" w:sz="8" w:space="0" w:color="4BACC6"/>
              <w:left w:val="single" w:sz="8" w:space="0" w:color="4BACC6"/>
              <w:bottom w:val="single" w:sz="8" w:space="0" w:color="4BACC6"/>
              <w:right w:val="single" w:sz="8" w:space="0" w:color="4BACC6"/>
            </w:tcBorders>
            <w:shd w:val="clear" w:color="auto" w:fill="DAEEF3"/>
            <w:vAlign w:val="center"/>
          </w:tcPr>
          <w:p w14:paraId="68A585BD" w14:textId="77777777" w:rsidR="00C050A4" w:rsidRPr="0067500A" w:rsidRDefault="00C050A4" w:rsidP="00621068">
            <w:pPr>
              <w:pStyle w:val="Paper-Title"/>
              <w:jc w:val="both"/>
              <w:rPr>
                <w:b w:val="0"/>
                <w:bCs/>
                <w:sz w:val="28"/>
                <w:szCs w:val="28"/>
                <w:lang w:eastAsia="zh-CN"/>
              </w:rPr>
            </w:pPr>
          </w:p>
        </w:tc>
        <w:tc>
          <w:tcPr>
            <w:tcW w:w="1208" w:type="dxa"/>
            <w:tcBorders>
              <w:top w:val="single" w:sz="8" w:space="0" w:color="4BACC6"/>
              <w:left w:val="single" w:sz="8" w:space="0" w:color="4BACC6"/>
              <w:bottom w:val="single" w:sz="8" w:space="0" w:color="4BACC6"/>
              <w:right w:val="single" w:sz="8" w:space="0" w:color="4BACC6"/>
            </w:tcBorders>
            <w:shd w:val="clear" w:color="auto" w:fill="auto"/>
            <w:vAlign w:val="center"/>
          </w:tcPr>
          <w:p w14:paraId="31089FE4" w14:textId="77777777" w:rsidR="00C050A4" w:rsidRPr="00C050A4" w:rsidRDefault="00C050A4" w:rsidP="00621068">
            <w:pPr>
              <w:pStyle w:val="Paper-Title"/>
              <w:jc w:val="both"/>
              <w:rPr>
                <w:sz w:val="28"/>
                <w:szCs w:val="28"/>
                <w:lang w:eastAsia="zh-CN"/>
              </w:rPr>
            </w:pPr>
          </w:p>
        </w:tc>
        <w:tc>
          <w:tcPr>
            <w:tcW w:w="2636" w:type="dxa"/>
            <w:tcBorders>
              <w:top w:val="single" w:sz="8" w:space="0" w:color="4BACC6"/>
              <w:left w:val="single" w:sz="8" w:space="0" w:color="4BACC6"/>
              <w:bottom w:val="single" w:sz="8" w:space="0" w:color="4BACC6"/>
              <w:right w:val="single" w:sz="8" w:space="0" w:color="4BACC6"/>
            </w:tcBorders>
            <w:shd w:val="clear" w:color="auto" w:fill="auto"/>
          </w:tcPr>
          <w:p w14:paraId="32EACDD0" w14:textId="77777777" w:rsidR="00C050A4" w:rsidRPr="00C050A4" w:rsidRDefault="00C050A4" w:rsidP="00621068">
            <w:pPr>
              <w:pStyle w:val="Paper-Title"/>
              <w:jc w:val="both"/>
              <w:rPr>
                <w:sz w:val="28"/>
                <w:szCs w:val="28"/>
                <w:lang w:eastAsia="zh-CN"/>
              </w:rPr>
            </w:pPr>
          </w:p>
        </w:tc>
        <w:tc>
          <w:tcPr>
            <w:tcW w:w="1764" w:type="dxa"/>
            <w:tcBorders>
              <w:top w:val="single" w:sz="8" w:space="0" w:color="4BACC6"/>
              <w:left w:val="single" w:sz="8" w:space="0" w:color="4BACC6"/>
              <w:bottom w:val="single" w:sz="8" w:space="0" w:color="4BACC6"/>
              <w:right w:val="single" w:sz="8" w:space="0" w:color="4BACC6"/>
            </w:tcBorders>
            <w:shd w:val="clear" w:color="auto" w:fill="auto"/>
            <w:vAlign w:val="center"/>
          </w:tcPr>
          <w:p w14:paraId="74E6722F" w14:textId="77777777" w:rsidR="00C050A4" w:rsidRPr="00C050A4" w:rsidRDefault="00C050A4" w:rsidP="00621068">
            <w:pPr>
              <w:pStyle w:val="Paper-Title"/>
              <w:jc w:val="both"/>
              <w:rPr>
                <w:sz w:val="28"/>
                <w:szCs w:val="28"/>
                <w:lang w:eastAsia="zh-CN"/>
              </w:rPr>
            </w:pPr>
          </w:p>
        </w:tc>
        <w:tc>
          <w:tcPr>
            <w:tcW w:w="1916" w:type="dxa"/>
            <w:tcBorders>
              <w:top w:val="single" w:sz="8" w:space="0" w:color="4BACC6"/>
              <w:left w:val="single" w:sz="8" w:space="0" w:color="4BACC6"/>
              <w:bottom w:val="single" w:sz="8" w:space="0" w:color="4BACC6"/>
              <w:right w:val="single" w:sz="8" w:space="0" w:color="4BACC6"/>
            </w:tcBorders>
            <w:shd w:val="clear" w:color="auto" w:fill="auto"/>
            <w:vAlign w:val="center"/>
          </w:tcPr>
          <w:p w14:paraId="47B77C2B" w14:textId="77777777" w:rsidR="00C050A4" w:rsidRPr="00C050A4" w:rsidRDefault="00C050A4" w:rsidP="00621068">
            <w:pPr>
              <w:pStyle w:val="Paper-Title"/>
              <w:jc w:val="both"/>
              <w:rPr>
                <w:sz w:val="28"/>
                <w:szCs w:val="28"/>
                <w:lang w:eastAsia="zh-CN"/>
              </w:rPr>
            </w:pPr>
          </w:p>
        </w:tc>
      </w:tr>
    </w:tbl>
    <w:p w14:paraId="58C7E003" w14:textId="77777777" w:rsidR="00C050A4" w:rsidRDefault="00C050A4" w:rsidP="00232592">
      <w:pPr>
        <w:pStyle w:val="ParaContinue"/>
        <w:rPr>
          <w:rFonts w:eastAsia="宋体"/>
          <w:lang w:eastAsia="zh-CN"/>
        </w:rPr>
      </w:pPr>
    </w:p>
    <w:p w14:paraId="7D149D21" w14:textId="77777777" w:rsidR="00C050A4" w:rsidRDefault="00C050A4" w:rsidP="00C050A4">
      <w:pPr>
        <w:pStyle w:val="ParaContinue"/>
        <w:rPr>
          <w:rFonts w:ascii="Times New Roman" w:eastAsia="宋体" w:hAnsi="Times New Roman" w:cs="Times New Roman"/>
          <w:color w:val="FF0000"/>
          <w:sz w:val="22"/>
          <w:szCs w:val="22"/>
          <w:lang w:eastAsia="zh-CN"/>
        </w:rPr>
      </w:pPr>
      <w:r w:rsidRPr="00DE047E">
        <w:rPr>
          <w:rFonts w:ascii="Times New Roman" w:hAnsi="Times New Roman" w:cs="Times New Roman"/>
          <w:sz w:val="22"/>
          <w:szCs w:val="22"/>
          <w:lang w:eastAsia="zh-CN"/>
        </w:rPr>
        <w:t xml:space="preserve">*This form helps us to understand your paper better; </w:t>
      </w:r>
      <w:r w:rsidRPr="00DE047E">
        <w:rPr>
          <w:rFonts w:ascii="Times New Roman" w:hAnsi="Times New Roman" w:cs="Times New Roman"/>
          <w:color w:val="FF0000"/>
          <w:sz w:val="22"/>
          <w:szCs w:val="22"/>
          <w:lang w:eastAsia="zh-CN"/>
        </w:rPr>
        <w:t>the form itself will not be published.</w:t>
      </w:r>
    </w:p>
    <w:sectPr w:rsidR="00C050A4" w:rsidSect="000C6221">
      <w:footerReference w:type="default" r:id="rId9"/>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5E219E" w14:textId="77777777" w:rsidR="008961EF" w:rsidRDefault="008961EF" w:rsidP="0008602E">
      <w:r>
        <w:separator/>
      </w:r>
    </w:p>
  </w:endnote>
  <w:endnote w:type="continuationSeparator" w:id="0">
    <w:p w14:paraId="781B09D8" w14:textId="77777777" w:rsidR="008961EF" w:rsidRDefault="008961EF"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DD11DE" w14:textId="031539C3" w:rsidR="00894B43" w:rsidRDefault="00894B43" w:rsidP="00894B43">
    <w:pPr>
      <w:pStyle w:val="ac"/>
      <w:jc w:val="center"/>
    </w:pPr>
    <w:r>
      <w:fldChar w:fldCharType="begin"/>
    </w:r>
    <w:r>
      <w:instrText xml:space="preserve"> PAGE   \* MERGEFORMAT </w:instrText>
    </w:r>
    <w:r>
      <w:fldChar w:fldCharType="separate"/>
    </w:r>
    <w:r w:rsidR="00545C0D">
      <w:rPr>
        <w:noProof/>
      </w:rPr>
      <w:t>2</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E765A3" w14:textId="77777777" w:rsidR="008961EF" w:rsidRPr="00545C0D" w:rsidRDefault="008961EF" w:rsidP="00545C0D">
      <w:pPr>
        <w:pStyle w:val="ac"/>
        <w:rPr>
          <w:rFonts w:eastAsia="宋体" w:hint="eastAsia"/>
          <w:lang w:eastAsia="zh-CN"/>
        </w:rPr>
      </w:pPr>
    </w:p>
  </w:footnote>
  <w:footnote w:type="continuationSeparator" w:id="0">
    <w:p w14:paraId="6F46188A" w14:textId="77777777" w:rsidR="008961EF" w:rsidRDefault="008961EF" w:rsidP="0008602E"/>
  </w:footnote>
  <w:footnote w:type="continuationNotice" w:id="1">
    <w:p w14:paraId="7910A3D6" w14:textId="77777777" w:rsidR="008961EF" w:rsidRDefault="008961EF"/>
  </w:footnote>
  <w:footnote w:id="2">
    <w:p w14:paraId="3B1217BF" w14:textId="1B95D60C" w:rsidR="00B1638F" w:rsidRPr="00545C0D" w:rsidRDefault="00B1638F" w:rsidP="00545C0D">
      <w:pPr>
        <w:pStyle w:val="a8"/>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nsid w:val="FFFFFF7F"/>
    <w:multiLevelType w:val="singleLevel"/>
    <w:tmpl w:val="9C644BE0"/>
    <w:lvl w:ilvl="0">
      <w:start w:val="1"/>
      <w:numFmt w:val="decimal"/>
      <w:pStyle w:val="2"/>
      <w:lvlText w:val="%1."/>
      <w:lvlJc w:val="left"/>
      <w:pPr>
        <w:tabs>
          <w:tab w:val="num" w:pos="720"/>
        </w:tabs>
        <w:ind w:left="720" w:hanging="360"/>
      </w:pPr>
    </w:lvl>
  </w:abstractNum>
  <w:abstractNum w:abstractNumId="4">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nsid w:val="FFFFFF88"/>
    <w:multiLevelType w:val="singleLevel"/>
    <w:tmpl w:val="B27EF8AC"/>
    <w:lvl w:ilvl="0">
      <w:start w:val="1"/>
      <w:numFmt w:val="decimal"/>
      <w:pStyle w:val="a"/>
      <w:lvlText w:val="%1."/>
      <w:lvlJc w:val="left"/>
      <w:pPr>
        <w:tabs>
          <w:tab w:val="num" w:pos="360"/>
        </w:tabs>
        <w:ind w:left="360" w:hanging="360"/>
      </w:pPr>
    </w:lvl>
  </w:abstractNum>
  <w:abstractNum w:abstractNumId="9">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017F0B4D"/>
    <w:multiLevelType w:val="multilevel"/>
    <w:tmpl w:val="4D6825E8"/>
    <w:numStyleLink w:val="111111"/>
  </w:abstractNum>
  <w:abstractNum w:abstractNumId="12">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20B90ECF"/>
    <w:multiLevelType w:val="multilevel"/>
    <w:tmpl w:val="4D6825E8"/>
    <w:numStyleLink w:val="111111"/>
  </w:abstractNum>
  <w:abstractNum w:abstractNumId="19">
    <w:nsid w:val="2A263F6D"/>
    <w:multiLevelType w:val="singleLevel"/>
    <w:tmpl w:val="40090019"/>
    <w:lvl w:ilvl="0">
      <w:start w:val="1"/>
      <w:numFmt w:val="decimal"/>
      <w:lvlText w:val="%1."/>
      <w:lvlJc w:val="left"/>
      <w:pPr>
        <w:ind w:left="480" w:hanging="240"/>
      </w:pPr>
      <w:rPr>
        <w:rFonts w:hint="default"/>
      </w:rPr>
    </w:lvl>
  </w:abstractNum>
  <w:abstractNum w:abstractNumId="20">
    <w:nsid w:val="36662F61"/>
    <w:multiLevelType w:val="singleLevel"/>
    <w:tmpl w:val="40090019"/>
    <w:lvl w:ilvl="0">
      <w:start w:val="1"/>
      <w:numFmt w:val="decimal"/>
      <w:pStyle w:val="a1"/>
      <w:lvlText w:val="%1."/>
      <w:lvlJc w:val="left"/>
      <w:pPr>
        <w:ind w:left="480" w:hanging="240"/>
      </w:pPr>
      <w:rPr>
        <w:rFonts w:hint="default"/>
      </w:rPr>
    </w:lvl>
  </w:abstractNum>
  <w:abstractNum w:abstractNumId="21">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nsid w:val="41D53E22"/>
    <w:multiLevelType w:val="singleLevel"/>
    <w:tmpl w:val="40090019"/>
    <w:lvl w:ilvl="0">
      <w:start w:val="1"/>
      <w:numFmt w:val="decimal"/>
      <w:lvlText w:val="%1."/>
      <w:lvlJc w:val="left"/>
      <w:pPr>
        <w:ind w:left="480" w:hanging="240"/>
      </w:pPr>
      <w:rPr>
        <w:rFonts w:hint="default"/>
      </w:rPr>
    </w:lvl>
  </w:abstractNum>
  <w:abstractNum w:abstractNumId="23">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48274591"/>
    <w:multiLevelType w:val="singleLevel"/>
    <w:tmpl w:val="40090019"/>
    <w:lvl w:ilvl="0">
      <w:start w:val="1"/>
      <w:numFmt w:val="decimal"/>
      <w:lvlText w:val="%1."/>
      <w:lvlJc w:val="left"/>
      <w:pPr>
        <w:ind w:left="480" w:hanging="240"/>
      </w:pPr>
      <w:rPr>
        <w:rFonts w:hint="default"/>
      </w:rPr>
    </w:lvl>
  </w:abstractNum>
  <w:abstractNum w:abstractNumId="26">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nsid w:val="571F1486"/>
    <w:multiLevelType w:val="hybridMultilevel"/>
    <w:tmpl w:val="83A6DE7A"/>
    <w:lvl w:ilvl="0" w:tplc="F92EE598">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9">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30">
    <w:nsid w:val="6B514737"/>
    <w:multiLevelType w:val="singleLevel"/>
    <w:tmpl w:val="40090019"/>
    <w:lvl w:ilvl="0">
      <w:start w:val="1"/>
      <w:numFmt w:val="decimal"/>
      <w:lvlText w:val="%1."/>
      <w:lvlJc w:val="left"/>
      <w:pPr>
        <w:ind w:left="480" w:hanging="240"/>
      </w:pPr>
      <w:rPr>
        <w:rFonts w:hint="default"/>
      </w:rPr>
    </w:lvl>
  </w:abstractNum>
  <w:abstractNum w:abstractNumId="31">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4">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2"/>
  </w:num>
  <w:num w:numId="17">
    <w:abstractNumId w:val="24"/>
  </w:num>
  <w:num w:numId="18">
    <w:abstractNumId w:val="29"/>
  </w:num>
  <w:num w:numId="19">
    <w:abstractNumId w:val="10"/>
  </w:num>
  <w:num w:numId="20">
    <w:abstractNumId w:val="28"/>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4"/>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30"/>
  </w:num>
  <w:num w:numId="42">
    <w:abstractNumId w:val="19"/>
  </w:num>
  <w:num w:numId="43">
    <w:abstractNumId w:val="13"/>
  </w:num>
  <w:num w:numId="44">
    <w:abstractNumId w:val="25"/>
  </w:num>
  <w:num w:numId="45">
    <w:abstractNumId w:val="31"/>
  </w:num>
  <w:num w:numId="46">
    <w:abstractNumId w:val="2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B6D7A"/>
    <w:rsid w:val="001D2DB8"/>
    <w:rsid w:val="001E2551"/>
    <w:rsid w:val="001E2D05"/>
    <w:rsid w:val="001E59C7"/>
    <w:rsid w:val="001F5542"/>
    <w:rsid w:val="0022435E"/>
    <w:rsid w:val="00226946"/>
    <w:rsid w:val="0023173D"/>
    <w:rsid w:val="00232507"/>
    <w:rsid w:val="00232592"/>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2F0E"/>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5C0D"/>
    <w:rsid w:val="0054701D"/>
    <w:rsid w:val="00551592"/>
    <w:rsid w:val="00560F83"/>
    <w:rsid w:val="00565836"/>
    <w:rsid w:val="005670C2"/>
    <w:rsid w:val="005722C7"/>
    <w:rsid w:val="005804EB"/>
    <w:rsid w:val="0058050A"/>
    <w:rsid w:val="0058251A"/>
    <w:rsid w:val="0059056E"/>
    <w:rsid w:val="00593E4E"/>
    <w:rsid w:val="005B128B"/>
    <w:rsid w:val="005C5AC4"/>
    <w:rsid w:val="005E43E6"/>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961EF"/>
    <w:rsid w:val="008A70B8"/>
    <w:rsid w:val="008A7B2D"/>
    <w:rsid w:val="008C40F0"/>
    <w:rsid w:val="008D3252"/>
    <w:rsid w:val="008D5155"/>
    <w:rsid w:val="008E02DD"/>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2647B"/>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1D93"/>
    <w:rsid w:val="00BE6AC7"/>
    <w:rsid w:val="00BF6A11"/>
    <w:rsid w:val="00C050A4"/>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67A85"/>
    <w:rsid w:val="00D75782"/>
    <w:rsid w:val="00D81AE6"/>
    <w:rsid w:val="00D92A3B"/>
    <w:rsid w:val="00DA5AB4"/>
    <w:rsid w:val="00DB1127"/>
    <w:rsid w:val="00DB176D"/>
    <w:rsid w:val="00DC6044"/>
    <w:rsid w:val="00DD4AD3"/>
    <w:rsid w:val="00DD5CB7"/>
    <w:rsid w:val="00DE047E"/>
    <w:rsid w:val="00DF0BA4"/>
    <w:rsid w:val="00E00E3A"/>
    <w:rsid w:val="00E02C38"/>
    <w:rsid w:val="00E03AF6"/>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0"/>
    <w:locked/>
    <w:rsid w:val="0035027B"/>
    <w:rPr>
      <w:rFonts w:ascii="Linux Biolinum O" w:eastAsia="Cambria" w:hAnsi="Linux Biolinum O" w:cs="Linux Biolinum O"/>
      <w:sz w:val="16"/>
      <w:szCs w:val="22"/>
      <w:lang w:eastAsia="ja-JP"/>
    </w:rPr>
  </w:style>
  <w:style w:type="paragraph" w:customStyle="1" w:styleId="FigureCaption0">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GridTable1Light">
    <w:name w:val="Grid Table 1 Light"/>
    <w:basedOn w:val="a5"/>
    <w:uiPriority w:val="99"/>
    <w:rsid w:val="00EA5ED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a5"/>
    <w:uiPriority w:val="46"/>
    <w:rsid w:val="00EA5ED5"/>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a5"/>
    <w:uiPriority w:val="46"/>
    <w:rsid w:val="00EA5ED5"/>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a5"/>
    <w:uiPriority w:val="46"/>
    <w:rsid w:val="00EA5ED5"/>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a5"/>
    <w:uiPriority w:val="46"/>
    <w:rsid w:val="00EA5ED5"/>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a5"/>
    <w:uiPriority w:val="46"/>
    <w:rsid w:val="00EA5ED5"/>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a5"/>
    <w:uiPriority w:val="46"/>
    <w:rsid w:val="00EA5ED5"/>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a5"/>
    <w:uiPriority w:val="99"/>
    <w:rsid w:val="00EA5ED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a5"/>
    <w:uiPriority w:val="47"/>
    <w:rsid w:val="00EA5ED5"/>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a5"/>
    <w:uiPriority w:val="47"/>
    <w:rsid w:val="00EA5ED5"/>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a5"/>
    <w:uiPriority w:val="47"/>
    <w:rsid w:val="00EA5ED5"/>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a5"/>
    <w:uiPriority w:val="47"/>
    <w:rsid w:val="00EA5ED5"/>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a5"/>
    <w:uiPriority w:val="47"/>
    <w:rsid w:val="00EA5ED5"/>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a5"/>
    <w:uiPriority w:val="47"/>
    <w:rsid w:val="00EA5ED5"/>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a5"/>
    <w:uiPriority w:val="9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a5"/>
    <w:uiPriority w:val="48"/>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a5"/>
    <w:uiPriority w:val="48"/>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a5"/>
    <w:uiPriority w:val="48"/>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a5"/>
    <w:uiPriority w:val="48"/>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a5"/>
    <w:uiPriority w:val="48"/>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a5"/>
    <w:uiPriority w:val="48"/>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a5"/>
    <w:uiPriority w:val="51"/>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a5"/>
    <w:uiPriority w:val="51"/>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a5"/>
    <w:uiPriority w:val="51"/>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a5"/>
    <w:uiPriority w:val="51"/>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a5"/>
    <w:uiPriority w:val="51"/>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a5"/>
    <w:uiPriority w:val="51"/>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a5"/>
    <w:uiPriority w:val="51"/>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a5"/>
    <w:uiPriority w:val="52"/>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a5"/>
    <w:uiPriority w:val="52"/>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a5"/>
    <w:uiPriority w:val="52"/>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a5"/>
    <w:uiPriority w:val="52"/>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a5"/>
    <w:uiPriority w:val="52"/>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a5"/>
    <w:uiPriority w:val="52"/>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a5"/>
    <w:uiPriority w:val="52"/>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a5"/>
    <w:uiPriority w:val="47"/>
    <w:rsid w:val="00EA5ED5"/>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a5"/>
    <w:uiPriority w:val="47"/>
    <w:rsid w:val="00EA5ED5"/>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a5"/>
    <w:uiPriority w:val="47"/>
    <w:rsid w:val="00EA5ED5"/>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a5"/>
    <w:uiPriority w:val="47"/>
    <w:rsid w:val="00EA5ED5"/>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a5"/>
    <w:uiPriority w:val="47"/>
    <w:rsid w:val="00EA5ED5"/>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a5"/>
    <w:uiPriority w:val="47"/>
    <w:rsid w:val="00EA5ED5"/>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a5"/>
    <w:uiPriority w:val="47"/>
    <w:rsid w:val="00EA5ED5"/>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a5"/>
    <w:uiPriority w:val="48"/>
    <w:rsid w:val="00EA5ED5"/>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a5"/>
    <w:uiPriority w:val="48"/>
    <w:rsid w:val="00EA5ED5"/>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a5"/>
    <w:uiPriority w:val="48"/>
    <w:rsid w:val="00EA5ED5"/>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a5"/>
    <w:uiPriority w:val="48"/>
    <w:rsid w:val="00EA5ED5"/>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a5"/>
    <w:uiPriority w:val="48"/>
    <w:rsid w:val="00EA5ED5"/>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a5"/>
    <w:uiPriority w:val="48"/>
    <w:rsid w:val="00EA5ED5"/>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a5"/>
    <w:uiPriority w:val="48"/>
    <w:rsid w:val="00EA5ED5"/>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a5"/>
    <w:uiPriority w:val="50"/>
    <w:rsid w:val="00EA5ED5"/>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a5"/>
    <w:uiPriority w:val="50"/>
    <w:rsid w:val="00EA5ED5"/>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a5"/>
    <w:uiPriority w:val="50"/>
    <w:rsid w:val="00EA5ED5"/>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a5"/>
    <w:uiPriority w:val="50"/>
    <w:rsid w:val="00EA5ED5"/>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a5"/>
    <w:uiPriority w:val="50"/>
    <w:rsid w:val="00EA5ED5"/>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a5"/>
    <w:uiPriority w:val="50"/>
    <w:rsid w:val="00EA5ED5"/>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a5"/>
    <w:uiPriority w:val="50"/>
    <w:rsid w:val="00EA5ED5"/>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a5"/>
    <w:uiPriority w:val="51"/>
    <w:rsid w:val="00EA5ED5"/>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a5"/>
    <w:uiPriority w:val="51"/>
    <w:rsid w:val="00EA5ED5"/>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a5"/>
    <w:uiPriority w:val="51"/>
    <w:rsid w:val="00EA5ED5"/>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a5"/>
    <w:uiPriority w:val="51"/>
    <w:rsid w:val="00EA5ED5"/>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a5"/>
    <w:uiPriority w:val="51"/>
    <w:rsid w:val="00EA5ED5"/>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a5"/>
    <w:uiPriority w:val="51"/>
    <w:rsid w:val="00EA5ED5"/>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a5"/>
    <w:uiPriority w:val="51"/>
    <w:rsid w:val="00EA5ED5"/>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a5"/>
    <w:uiPriority w:val="52"/>
    <w:rsid w:val="00EA5ED5"/>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a5"/>
    <w:uiPriority w:val="52"/>
    <w:rsid w:val="00EA5ED5"/>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a5"/>
    <w:uiPriority w:val="52"/>
    <w:rsid w:val="00EA5ED5"/>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a5"/>
    <w:uiPriority w:val="52"/>
    <w:rsid w:val="00EA5ED5"/>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a5"/>
    <w:uiPriority w:val="52"/>
    <w:rsid w:val="00EA5ED5"/>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a5"/>
    <w:uiPriority w:val="52"/>
    <w:rsid w:val="00EA5ED5"/>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a5"/>
    <w:uiPriority w:val="52"/>
    <w:rsid w:val="00EA5ED5"/>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1">
    <w:name w:val="Medium Grid 1"/>
    <w:basedOn w:val="a5"/>
    <w:uiPriority w:val="67"/>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2">
    <w:name w:val="Medium List 1"/>
    <w:basedOn w:val="a5"/>
    <w:uiPriority w:val="65"/>
    <w:semiHidden/>
    <w:unhideWhenUsed/>
    <w:rsid w:val="00EA5ED5"/>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3">
    <w:name w:val="Medium Shading 1"/>
    <w:basedOn w:val="a5"/>
    <w:uiPriority w:val="63"/>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1">
    <w:name w:val="Medium Shading 1 Accent 1"/>
    <w:basedOn w:val="a5"/>
    <w:uiPriority w:val="63"/>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1">
    <w:name w:val="Medium Shading 1 Accent 2"/>
    <w:basedOn w:val="a5"/>
    <w:uiPriority w:val="63"/>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1">
    <w:name w:val="Medium Shading 1 Accent 3"/>
    <w:basedOn w:val="a5"/>
    <w:uiPriority w:val="63"/>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1">
    <w:name w:val="Medium Shading 1 Accent 4"/>
    <w:basedOn w:val="a5"/>
    <w:uiPriority w:val="63"/>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1">
    <w:name w:val="Medium Shading 1 Accent 5"/>
    <w:basedOn w:val="a5"/>
    <w:uiPriority w:val="63"/>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1">
    <w:name w:val="Medium Shading 1 Accent 6"/>
    <w:basedOn w:val="a5"/>
    <w:uiPriority w:val="63"/>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1">
    <w:name w:val="Medium Shading 2 Accent 1"/>
    <w:basedOn w:val="a5"/>
    <w:uiPriority w:val="64"/>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1">
    <w:name w:val="Medium Shading 2 Accent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1">
    <w:name w:val="Medium Shading 2 Accent 3"/>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1">
    <w:name w:val="Medium Shading 2 Accent 4"/>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1">
    <w:name w:val="Medium Shading 2 Accent 5"/>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1">
    <w:name w:val="Medium Shading 2 Accent 6"/>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PlainTable1">
    <w:name w:val="Plain Table 1"/>
    <w:basedOn w:val="a5"/>
    <w:uiPriority w:val="99"/>
    <w:rsid w:val="00EA5ED5"/>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a5"/>
    <w:uiPriority w:val="99"/>
    <w:rsid w:val="00EA5ED5"/>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4">
    <w:name w:val="Table 3D effects 1"/>
    <w:basedOn w:val="a5"/>
    <w:uiPriority w:val="99"/>
    <w:semiHidden/>
    <w:unhideWhenUsed/>
    <w:rsid w:val="00EA5ED5"/>
    <w:pPr>
      <w:spacing w:after="20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5">
    <w:name w:val="Table Classic 1"/>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6">
    <w:name w:val="Table Colorful 1"/>
    <w:basedOn w:val="a5"/>
    <w:uiPriority w:val="99"/>
    <w:semiHidden/>
    <w:unhideWhenUsed/>
    <w:rsid w:val="00EA5ED5"/>
    <w:pPr>
      <w:spacing w:after="20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7">
    <w:name w:val="Table Columns 1"/>
    <w:basedOn w:val="a5"/>
    <w:uiPriority w:val="99"/>
    <w:semiHidden/>
    <w:unhideWhenUsed/>
    <w:rsid w:val="00EA5ED5"/>
    <w:pPr>
      <w:spacing w:after="200"/>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uiPriority w:val="59"/>
    <w:rsid w:val="00EA5E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8">
    <w:name w:val="Table Grid 1"/>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5"/>
    <w:uiPriority w:val="99"/>
    <w:semiHidden/>
    <w:unhideWhenUsed/>
    <w:rsid w:val="00EA5ED5"/>
    <w:pPr>
      <w:spacing w:after="20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a5"/>
    <w:uiPriority w:val="99"/>
    <w:rsid w:val="00EA5ED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19">
    <w:name w:val="Table List 1"/>
    <w:basedOn w:val="a5"/>
    <w:uiPriority w:val="99"/>
    <w:semiHidden/>
    <w:unhideWhenUsed/>
    <w:rsid w:val="00EA5ED5"/>
    <w:pPr>
      <w:spacing w:after="200"/>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2">
    <w:name w:val="Table List 6"/>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2">
    <w:name w:val="Table List 7"/>
    <w:basedOn w:val="a5"/>
    <w:uiPriority w:val="99"/>
    <w:semiHidden/>
    <w:unhideWhenUsed/>
    <w:rsid w:val="00EA5ED5"/>
    <w:pPr>
      <w:spacing w:after="200"/>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Table Simple 1"/>
    <w:basedOn w:val="a5"/>
    <w:uiPriority w:val="99"/>
    <w:semiHidden/>
    <w:unhideWhenUsed/>
    <w:rsid w:val="00EA5ED5"/>
    <w:pPr>
      <w:spacing w:after="20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b">
    <w:name w:val="Table Subtle 1"/>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c">
    <w:name w:val="Table Web 1"/>
    <w:basedOn w:val="a5"/>
    <w:uiPriority w:val="99"/>
    <w:semiHidden/>
    <w:unhideWhenUsed/>
    <w:rsid w:val="00EA5ED5"/>
    <w:pPr>
      <w:spacing w:after="20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d">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3">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3">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figurecaption">
    <w:name w:val="figure caption"/>
    <w:rsid w:val="00232592"/>
    <w:pPr>
      <w:numPr>
        <w:numId w:val="45"/>
      </w:numPr>
      <w:spacing w:before="80" w:after="200"/>
      <w:jc w:val="center"/>
    </w:pPr>
    <w:rPr>
      <w:rFonts w:ascii="Times New Roman" w:eastAsia="宋体" w:hAnsi="Times New Roman"/>
      <w:noProof/>
      <w:sz w:val="16"/>
      <w:szCs w:val="16"/>
    </w:rPr>
  </w:style>
  <w:style w:type="paragraph" w:customStyle="1" w:styleId="Paper-Title">
    <w:name w:val="Paper-Title"/>
    <w:basedOn w:val="a3"/>
    <w:rsid w:val="00C050A4"/>
    <w:pPr>
      <w:spacing w:after="120"/>
      <w:jc w:val="center"/>
    </w:pPr>
    <w:rPr>
      <w:rFonts w:ascii="Helvetica" w:eastAsia="宋体" w:hAnsi="Helvetica"/>
      <w:b/>
      <w:sz w:val="36"/>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0"/>
    <w:locked/>
    <w:rsid w:val="0035027B"/>
    <w:rPr>
      <w:rFonts w:ascii="Linux Biolinum O" w:eastAsia="Cambria" w:hAnsi="Linux Biolinum O" w:cs="Linux Biolinum O"/>
      <w:sz w:val="16"/>
      <w:szCs w:val="22"/>
      <w:lang w:eastAsia="ja-JP"/>
    </w:rPr>
  </w:style>
  <w:style w:type="paragraph" w:customStyle="1" w:styleId="FigureCaption0">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GridTable1Light">
    <w:name w:val="Grid Table 1 Light"/>
    <w:basedOn w:val="a5"/>
    <w:uiPriority w:val="99"/>
    <w:rsid w:val="00EA5ED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a5"/>
    <w:uiPriority w:val="46"/>
    <w:rsid w:val="00EA5ED5"/>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a5"/>
    <w:uiPriority w:val="46"/>
    <w:rsid w:val="00EA5ED5"/>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a5"/>
    <w:uiPriority w:val="46"/>
    <w:rsid w:val="00EA5ED5"/>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a5"/>
    <w:uiPriority w:val="46"/>
    <w:rsid w:val="00EA5ED5"/>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a5"/>
    <w:uiPriority w:val="46"/>
    <w:rsid w:val="00EA5ED5"/>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a5"/>
    <w:uiPriority w:val="46"/>
    <w:rsid w:val="00EA5ED5"/>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a5"/>
    <w:uiPriority w:val="99"/>
    <w:rsid w:val="00EA5ED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a5"/>
    <w:uiPriority w:val="47"/>
    <w:rsid w:val="00EA5ED5"/>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a5"/>
    <w:uiPriority w:val="47"/>
    <w:rsid w:val="00EA5ED5"/>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a5"/>
    <w:uiPriority w:val="47"/>
    <w:rsid w:val="00EA5ED5"/>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a5"/>
    <w:uiPriority w:val="47"/>
    <w:rsid w:val="00EA5ED5"/>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a5"/>
    <w:uiPriority w:val="47"/>
    <w:rsid w:val="00EA5ED5"/>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a5"/>
    <w:uiPriority w:val="47"/>
    <w:rsid w:val="00EA5ED5"/>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a5"/>
    <w:uiPriority w:val="9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a5"/>
    <w:uiPriority w:val="48"/>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a5"/>
    <w:uiPriority w:val="48"/>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a5"/>
    <w:uiPriority w:val="48"/>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a5"/>
    <w:uiPriority w:val="48"/>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a5"/>
    <w:uiPriority w:val="48"/>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a5"/>
    <w:uiPriority w:val="48"/>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a5"/>
    <w:uiPriority w:val="51"/>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a5"/>
    <w:uiPriority w:val="51"/>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a5"/>
    <w:uiPriority w:val="51"/>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a5"/>
    <w:uiPriority w:val="51"/>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a5"/>
    <w:uiPriority w:val="51"/>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a5"/>
    <w:uiPriority w:val="51"/>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a5"/>
    <w:uiPriority w:val="51"/>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a5"/>
    <w:uiPriority w:val="52"/>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a5"/>
    <w:uiPriority w:val="52"/>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a5"/>
    <w:uiPriority w:val="52"/>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a5"/>
    <w:uiPriority w:val="52"/>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a5"/>
    <w:uiPriority w:val="52"/>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a5"/>
    <w:uiPriority w:val="52"/>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a5"/>
    <w:uiPriority w:val="52"/>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a5"/>
    <w:uiPriority w:val="47"/>
    <w:rsid w:val="00EA5ED5"/>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a5"/>
    <w:uiPriority w:val="47"/>
    <w:rsid w:val="00EA5ED5"/>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a5"/>
    <w:uiPriority w:val="47"/>
    <w:rsid w:val="00EA5ED5"/>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a5"/>
    <w:uiPriority w:val="47"/>
    <w:rsid w:val="00EA5ED5"/>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a5"/>
    <w:uiPriority w:val="47"/>
    <w:rsid w:val="00EA5ED5"/>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a5"/>
    <w:uiPriority w:val="47"/>
    <w:rsid w:val="00EA5ED5"/>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a5"/>
    <w:uiPriority w:val="47"/>
    <w:rsid w:val="00EA5ED5"/>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a5"/>
    <w:uiPriority w:val="48"/>
    <w:rsid w:val="00EA5ED5"/>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a5"/>
    <w:uiPriority w:val="48"/>
    <w:rsid w:val="00EA5ED5"/>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a5"/>
    <w:uiPriority w:val="48"/>
    <w:rsid w:val="00EA5ED5"/>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a5"/>
    <w:uiPriority w:val="48"/>
    <w:rsid w:val="00EA5ED5"/>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a5"/>
    <w:uiPriority w:val="48"/>
    <w:rsid w:val="00EA5ED5"/>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a5"/>
    <w:uiPriority w:val="48"/>
    <w:rsid w:val="00EA5ED5"/>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a5"/>
    <w:uiPriority w:val="48"/>
    <w:rsid w:val="00EA5ED5"/>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a5"/>
    <w:uiPriority w:val="50"/>
    <w:rsid w:val="00EA5ED5"/>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a5"/>
    <w:uiPriority w:val="50"/>
    <w:rsid w:val="00EA5ED5"/>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a5"/>
    <w:uiPriority w:val="50"/>
    <w:rsid w:val="00EA5ED5"/>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a5"/>
    <w:uiPriority w:val="50"/>
    <w:rsid w:val="00EA5ED5"/>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a5"/>
    <w:uiPriority w:val="50"/>
    <w:rsid w:val="00EA5ED5"/>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a5"/>
    <w:uiPriority w:val="50"/>
    <w:rsid w:val="00EA5ED5"/>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a5"/>
    <w:uiPriority w:val="50"/>
    <w:rsid w:val="00EA5ED5"/>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a5"/>
    <w:uiPriority w:val="51"/>
    <w:rsid w:val="00EA5ED5"/>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a5"/>
    <w:uiPriority w:val="51"/>
    <w:rsid w:val="00EA5ED5"/>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a5"/>
    <w:uiPriority w:val="51"/>
    <w:rsid w:val="00EA5ED5"/>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a5"/>
    <w:uiPriority w:val="51"/>
    <w:rsid w:val="00EA5ED5"/>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a5"/>
    <w:uiPriority w:val="51"/>
    <w:rsid w:val="00EA5ED5"/>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a5"/>
    <w:uiPriority w:val="51"/>
    <w:rsid w:val="00EA5ED5"/>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a5"/>
    <w:uiPriority w:val="51"/>
    <w:rsid w:val="00EA5ED5"/>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a5"/>
    <w:uiPriority w:val="52"/>
    <w:rsid w:val="00EA5ED5"/>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a5"/>
    <w:uiPriority w:val="52"/>
    <w:rsid w:val="00EA5ED5"/>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a5"/>
    <w:uiPriority w:val="52"/>
    <w:rsid w:val="00EA5ED5"/>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a5"/>
    <w:uiPriority w:val="52"/>
    <w:rsid w:val="00EA5ED5"/>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a5"/>
    <w:uiPriority w:val="52"/>
    <w:rsid w:val="00EA5ED5"/>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a5"/>
    <w:uiPriority w:val="52"/>
    <w:rsid w:val="00EA5ED5"/>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a5"/>
    <w:uiPriority w:val="52"/>
    <w:rsid w:val="00EA5ED5"/>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1">
    <w:name w:val="Medium Grid 1"/>
    <w:basedOn w:val="a5"/>
    <w:uiPriority w:val="67"/>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2">
    <w:name w:val="Medium List 1"/>
    <w:basedOn w:val="a5"/>
    <w:uiPriority w:val="65"/>
    <w:semiHidden/>
    <w:unhideWhenUsed/>
    <w:rsid w:val="00EA5ED5"/>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3">
    <w:name w:val="Medium Shading 1"/>
    <w:basedOn w:val="a5"/>
    <w:uiPriority w:val="63"/>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1">
    <w:name w:val="Medium Shading 1 Accent 1"/>
    <w:basedOn w:val="a5"/>
    <w:uiPriority w:val="63"/>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1">
    <w:name w:val="Medium Shading 1 Accent 2"/>
    <w:basedOn w:val="a5"/>
    <w:uiPriority w:val="63"/>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1">
    <w:name w:val="Medium Shading 1 Accent 3"/>
    <w:basedOn w:val="a5"/>
    <w:uiPriority w:val="63"/>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1">
    <w:name w:val="Medium Shading 1 Accent 4"/>
    <w:basedOn w:val="a5"/>
    <w:uiPriority w:val="63"/>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1">
    <w:name w:val="Medium Shading 1 Accent 5"/>
    <w:basedOn w:val="a5"/>
    <w:uiPriority w:val="63"/>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1">
    <w:name w:val="Medium Shading 1 Accent 6"/>
    <w:basedOn w:val="a5"/>
    <w:uiPriority w:val="63"/>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1">
    <w:name w:val="Medium Shading 2 Accent 1"/>
    <w:basedOn w:val="a5"/>
    <w:uiPriority w:val="64"/>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1">
    <w:name w:val="Medium Shading 2 Accent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1">
    <w:name w:val="Medium Shading 2 Accent 3"/>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1">
    <w:name w:val="Medium Shading 2 Accent 4"/>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1">
    <w:name w:val="Medium Shading 2 Accent 5"/>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1">
    <w:name w:val="Medium Shading 2 Accent 6"/>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PlainTable1">
    <w:name w:val="Plain Table 1"/>
    <w:basedOn w:val="a5"/>
    <w:uiPriority w:val="99"/>
    <w:rsid w:val="00EA5ED5"/>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a5"/>
    <w:uiPriority w:val="99"/>
    <w:rsid w:val="00EA5ED5"/>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4">
    <w:name w:val="Table 3D effects 1"/>
    <w:basedOn w:val="a5"/>
    <w:uiPriority w:val="99"/>
    <w:semiHidden/>
    <w:unhideWhenUsed/>
    <w:rsid w:val="00EA5ED5"/>
    <w:pPr>
      <w:spacing w:after="20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5">
    <w:name w:val="Table Classic 1"/>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6">
    <w:name w:val="Table Colorful 1"/>
    <w:basedOn w:val="a5"/>
    <w:uiPriority w:val="99"/>
    <w:semiHidden/>
    <w:unhideWhenUsed/>
    <w:rsid w:val="00EA5ED5"/>
    <w:pPr>
      <w:spacing w:after="20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7">
    <w:name w:val="Table Columns 1"/>
    <w:basedOn w:val="a5"/>
    <w:uiPriority w:val="99"/>
    <w:semiHidden/>
    <w:unhideWhenUsed/>
    <w:rsid w:val="00EA5ED5"/>
    <w:pPr>
      <w:spacing w:after="200"/>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uiPriority w:val="59"/>
    <w:rsid w:val="00EA5E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8">
    <w:name w:val="Table Grid 1"/>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5"/>
    <w:uiPriority w:val="99"/>
    <w:semiHidden/>
    <w:unhideWhenUsed/>
    <w:rsid w:val="00EA5ED5"/>
    <w:pPr>
      <w:spacing w:after="20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a5"/>
    <w:uiPriority w:val="99"/>
    <w:rsid w:val="00EA5ED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19">
    <w:name w:val="Table List 1"/>
    <w:basedOn w:val="a5"/>
    <w:uiPriority w:val="99"/>
    <w:semiHidden/>
    <w:unhideWhenUsed/>
    <w:rsid w:val="00EA5ED5"/>
    <w:pPr>
      <w:spacing w:after="200"/>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2">
    <w:name w:val="Table List 6"/>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2">
    <w:name w:val="Table List 7"/>
    <w:basedOn w:val="a5"/>
    <w:uiPriority w:val="99"/>
    <w:semiHidden/>
    <w:unhideWhenUsed/>
    <w:rsid w:val="00EA5ED5"/>
    <w:pPr>
      <w:spacing w:after="200"/>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Table Simple 1"/>
    <w:basedOn w:val="a5"/>
    <w:uiPriority w:val="99"/>
    <w:semiHidden/>
    <w:unhideWhenUsed/>
    <w:rsid w:val="00EA5ED5"/>
    <w:pPr>
      <w:spacing w:after="20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b">
    <w:name w:val="Table Subtle 1"/>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c">
    <w:name w:val="Table Web 1"/>
    <w:basedOn w:val="a5"/>
    <w:uiPriority w:val="99"/>
    <w:semiHidden/>
    <w:unhideWhenUsed/>
    <w:rsid w:val="00EA5ED5"/>
    <w:pPr>
      <w:spacing w:after="20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d">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3">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3">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figurecaption">
    <w:name w:val="figure caption"/>
    <w:rsid w:val="00232592"/>
    <w:pPr>
      <w:numPr>
        <w:numId w:val="45"/>
      </w:numPr>
      <w:spacing w:before="80" w:after="200"/>
      <w:jc w:val="center"/>
    </w:pPr>
    <w:rPr>
      <w:rFonts w:ascii="Times New Roman" w:eastAsia="宋体" w:hAnsi="Times New Roman"/>
      <w:noProof/>
      <w:sz w:val="16"/>
      <w:szCs w:val="16"/>
    </w:rPr>
  </w:style>
  <w:style w:type="paragraph" w:customStyle="1" w:styleId="Paper-Title">
    <w:name w:val="Paper-Title"/>
    <w:basedOn w:val="a3"/>
    <w:rsid w:val="00C050A4"/>
    <w:pPr>
      <w:spacing w:after="120"/>
      <w:jc w:val="center"/>
    </w:pPr>
    <w:rPr>
      <w:rFonts w:ascii="Helvetica" w:eastAsia="宋体"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B46C5AF-275B-428E-8C37-77DA11B75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18</Words>
  <Characters>124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Company>Aptara and Volunteers</Company>
  <LinksUpToDate>false</LinksUpToDate>
  <CharactersWithSpaces>1462</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creator>Sandeep Sharma, Simone Barbosa, and Julie R. Williamson</dc:creator>
  <dc:description>Add XML for CSS Concepts here.</dc:description>
  <cp:lastModifiedBy>PigLong</cp:lastModifiedBy>
  <cp:revision>5</cp:revision>
  <cp:lastPrinted>2020-06-10T20:54:00Z</cp:lastPrinted>
  <dcterms:created xsi:type="dcterms:W3CDTF">2020-08-18T03:15:00Z</dcterms:created>
  <dcterms:modified xsi:type="dcterms:W3CDTF">2020-12-24T09:54:00Z</dcterms:modified>
</cp:coreProperties>
</file>